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470F89D" w:rsidR="00721653" w:rsidRPr="007F384D" w:rsidRDefault="003914B7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30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 w:rsidR="006A2542"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1F9125BC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4B1581">
                              <w:t>v</w:t>
                            </w:r>
                            <w:r w:rsidR="004B1581" w:rsidRPr="004B1581">
                              <w:t>ýstup</w:t>
                            </w:r>
                            <w:r w:rsidR="004B1581">
                              <w:t>om</w:t>
                            </w:r>
                            <w:r w:rsidR="004B1581" w:rsidRPr="004B1581">
                              <w:t xml:space="preserve"> projektovej činnosti pre žiakov </w:t>
                            </w:r>
                            <w:r w:rsidR="004B1581">
                              <w:t>a</w:t>
                            </w:r>
                            <w:r w:rsidR="004B1581" w:rsidRPr="004B1581">
                              <w:t xml:space="preserve"> analýz</w:t>
                            </w:r>
                            <w:r w:rsidR="004B1581">
                              <w:t>e doteraz realizovaných</w:t>
                            </w:r>
                            <w:r w:rsidR="004B1581" w:rsidRPr="004B1581">
                              <w:t xml:space="preserve"> mobilitných projektov</w:t>
                            </w:r>
                            <w:r w:rsidR="004B1581">
                              <w:t>. Porovnané boli</w:t>
                            </w:r>
                            <w:r w:rsidR="004B1581" w:rsidRPr="004B1581">
                              <w:t xml:space="preserve"> silné a</w:t>
                            </w:r>
                            <w:r w:rsidR="004B1581">
                              <w:t> </w:t>
                            </w:r>
                            <w:r w:rsidR="004B1581" w:rsidRPr="004B1581">
                              <w:t>slabé stránky</w:t>
                            </w:r>
                            <w:r w:rsidR="004B1581">
                              <w:t xml:space="preserve"> a prezentované boli</w:t>
                            </w:r>
                            <w:r w:rsidR="004B1581" w:rsidRPr="004B1581">
                              <w:t xml:space="preserve"> návrhy na zlepšenie</w:t>
                            </w:r>
                            <w:r w:rsidR="005E7551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1F9125BC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4B1581">
                        <w:t>v</w:t>
                      </w:r>
                      <w:r w:rsidR="004B1581" w:rsidRPr="004B1581">
                        <w:t>ýstup</w:t>
                      </w:r>
                      <w:r w:rsidR="004B1581">
                        <w:t>om</w:t>
                      </w:r>
                      <w:r w:rsidR="004B1581" w:rsidRPr="004B1581">
                        <w:t xml:space="preserve"> projektovej činnosti pre žiakov </w:t>
                      </w:r>
                      <w:r w:rsidR="004B1581">
                        <w:t>a</w:t>
                      </w:r>
                      <w:r w:rsidR="004B1581" w:rsidRPr="004B1581">
                        <w:t xml:space="preserve"> analýz</w:t>
                      </w:r>
                      <w:r w:rsidR="004B1581">
                        <w:t>e doteraz realizovaných</w:t>
                      </w:r>
                      <w:r w:rsidR="004B1581" w:rsidRPr="004B1581">
                        <w:t xml:space="preserve"> mobilitných projektov</w:t>
                      </w:r>
                      <w:r w:rsidR="004B1581">
                        <w:t>. Porovnané boli</w:t>
                      </w:r>
                      <w:r w:rsidR="004B1581" w:rsidRPr="004B1581">
                        <w:t xml:space="preserve"> silné a</w:t>
                      </w:r>
                      <w:r w:rsidR="004B1581">
                        <w:t> </w:t>
                      </w:r>
                      <w:r w:rsidR="004B1581" w:rsidRPr="004B1581">
                        <w:t>slabé stránky</w:t>
                      </w:r>
                      <w:r w:rsidR="004B1581">
                        <w:t xml:space="preserve"> a prezentované boli</w:t>
                      </w:r>
                      <w:r w:rsidR="004B1581" w:rsidRPr="004B1581">
                        <w:t xml:space="preserve"> návrhy na zlepšenie</w:t>
                      </w:r>
                      <w:r w:rsidR="005E7551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068F0D6A" w:rsidR="00380CC0" w:rsidRDefault="004B1581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ezentovanie výsledkov mobilitných projektov Erasmus+ z predošlých rokov</w:t>
      </w:r>
      <w:r w:rsidR="00380CC0" w:rsidRPr="00380CC0">
        <w:rPr>
          <w:b w:val="0"/>
          <w:bCs w:val="0"/>
        </w:rPr>
        <w:t>,</w:t>
      </w:r>
    </w:p>
    <w:p w14:paraId="47A57508" w14:textId="07839257" w:rsidR="00C13C92" w:rsidRDefault="004B1581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dentifikácia silných a slabých stránok uskutočnených projektov</w:t>
      </w:r>
      <w:r w:rsidR="00C13C92">
        <w:rPr>
          <w:b w:val="0"/>
          <w:bCs w:val="0"/>
        </w:rPr>
        <w:t>,</w:t>
      </w:r>
    </w:p>
    <w:p w14:paraId="5D91B818" w14:textId="34259489" w:rsidR="004B1581" w:rsidRPr="009C05AA" w:rsidRDefault="004B1581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návrhy na zmenu a zlepšenie v aktuálnom projektovom období so zameraním na </w:t>
      </w:r>
      <w:r>
        <w:rPr>
          <w:b w:val="0"/>
          <w:bCs w:val="0"/>
        </w:rPr>
        <w:br/>
        <w:t>plánovanú mobilitu v máji 2022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403C0097" w:rsidR="0002585B" w:rsidRDefault="00C13C92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 xml:space="preserve">Členovia pedagogického klubu </w:t>
      </w:r>
      <w:r w:rsidR="004B1581">
        <w:rPr>
          <w:bCs/>
        </w:rPr>
        <w:t>identifikovali priestor pre zlepšenie mobilitných projektov,</w:t>
      </w:r>
      <w:r w:rsidR="004B1581">
        <w:rPr>
          <w:bCs/>
        </w:rPr>
        <w:br/>
        <w:t>ktoré budú realizované v aktuálnom projektovom období, a tými sú</w:t>
      </w:r>
      <w:r w:rsidR="007E7E74">
        <w:rPr>
          <w:bCs/>
        </w:rPr>
        <w:t>:</w:t>
      </w:r>
      <w:r w:rsidR="004B1581">
        <w:rPr>
          <w:bCs/>
        </w:rPr>
        <w:t xml:space="preserve"> zapojenie sprostredkujúcej</w:t>
      </w:r>
      <w:r w:rsidR="004B1581">
        <w:rPr>
          <w:bCs/>
        </w:rPr>
        <w:br/>
        <w:t>inštitúcie do kultúrnej prípravy žiakov, výber zamestnávateľov tak, aby boli len z prostredia</w:t>
      </w:r>
      <w:r w:rsidR="004B1581">
        <w:rPr>
          <w:bCs/>
        </w:rPr>
        <w:br/>
        <w:t>administratívy a nie z prostredia obchodu</w:t>
      </w:r>
      <w:r w:rsidR="007E7E74">
        <w:rPr>
          <w:bCs/>
        </w:rPr>
        <w:t>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89BB43A" w:rsidR="00721653" w:rsidRPr="00686CE6" w:rsidRDefault="003914B7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30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 w:rsidR="006A2542"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BBAF0B7" w:rsidR="00721653" w:rsidRPr="00686CE6" w:rsidRDefault="003914B7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30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 w:rsidR="006A2542"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4061A6A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3914B7">
        <w:t>30</w:t>
      </w:r>
      <w:r w:rsidR="00686CE6">
        <w:t>.</w:t>
      </w:r>
      <w:r w:rsidR="0079040C">
        <w:t>1</w:t>
      </w:r>
      <w:r w:rsidR="006A2542">
        <w:t>1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37ED9D7" w:rsidR="004E7B6B" w:rsidRDefault="005A746C">
      <w:r>
        <w:rPr>
          <w:noProof/>
        </w:rPr>
        <w:drawing>
          <wp:inline distT="0" distB="0" distL="0" distR="0" wp14:anchorId="5477C899" wp14:editId="513C50E7">
            <wp:extent cx="6165848" cy="4624386"/>
            <wp:effectExtent l="0" t="0" r="6985" b="508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8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579A693" w:rsidR="00552926" w:rsidRPr="00686CE6" w:rsidRDefault="005A746C">
      <w:r>
        <w:rPr>
          <w:noProof/>
        </w:rPr>
        <w:lastRenderedPageBreak/>
        <w:drawing>
          <wp:inline distT="0" distB="0" distL="0" distR="0" wp14:anchorId="66F82C2B" wp14:editId="0599D95E">
            <wp:extent cx="6165848" cy="4624386"/>
            <wp:effectExtent l="0" t="0" r="6985" b="508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8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MqoFAJZJ9z8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3914B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86CE6"/>
    <w:rsid w:val="006A2542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47F75"/>
    <w:rsid w:val="009C05AA"/>
    <w:rsid w:val="009C1B60"/>
    <w:rsid w:val="009F6522"/>
    <w:rsid w:val="00C021E6"/>
    <w:rsid w:val="00C13C92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3</cp:revision>
  <cp:lastPrinted>2021-07-07T11:34:00Z</cp:lastPrinted>
  <dcterms:created xsi:type="dcterms:W3CDTF">2021-07-07T11:45:00Z</dcterms:created>
  <dcterms:modified xsi:type="dcterms:W3CDTF">2021-12-01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